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81CCB" w:rsidRDefault="00881CCB" w:rsidP="00881CCB">
      <w:pP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reading passage lists three reasons to doubt that bees existed 200 million years ago. However, the lecturer contradicts all those theories by her perspectives. </w:t>
      </w:r>
    </w:p>
    <w:p w:rsidR="00881CCB" w:rsidRDefault="00881CCB" w:rsidP="00881CCB">
      <w:pPr>
        <w:rPr>
          <w:rFonts w:ascii="Times New Roman" w:hAnsi="Times New Roman" w:cs="Times New Roman"/>
        </w:rPr>
      </w:pPr>
    </w:p>
    <w:p w:rsidR="00881CCB" w:rsidRDefault="00881CCB" w:rsidP="00881CCB">
      <w:pP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 xml:space="preserve">irst, according to the professor, it’s true there no fossils of bees that date to 200 million years ago, but it doesn’t mean there were no bees. Since these bees are preserved by the tree resin, and such resin were rare 200 million ago. Thus, no fossils </w:t>
      </w:r>
      <w:proofErr w:type="gramStart"/>
      <w:r>
        <w:rPr>
          <w:rFonts w:ascii="Times New Roman" w:hAnsi="Times New Roman" w:cs="Times New Roman"/>
        </w:rPr>
        <w:t>doesn’t</w:t>
      </w:r>
      <w:proofErr w:type="gramEnd"/>
      <w:r>
        <w:rPr>
          <w:rFonts w:ascii="Times New Roman" w:hAnsi="Times New Roman" w:cs="Times New Roman"/>
        </w:rPr>
        <w:t xml:space="preserve"> mean no bees, which might due to no resin. </w:t>
      </w:r>
    </w:p>
    <w:p w:rsidR="00881CCB" w:rsidRDefault="00881CCB" w:rsidP="00881CCB">
      <w:pPr>
        <w:rPr>
          <w:rFonts w:ascii="Times New Roman" w:hAnsi="Times New Roman" w:cs="Times New Roman"/>
        </w:rPr>
      </w:pPr>
    </w:p>
    <w:p w:rsidR="00881CCB" w:rsidRDefault="00881CCB" w:rsidP="00881CCB">
      <w:pPr>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 terms of absence of flowering plants, the professor argue</w:t>
      </w:r>
      <w:r>
        <w:rPr>
          <w:rFonts w:ascii="Times New Roman" w:hAnsi="Times New Roman" w:cs="Times New Roman" w:hint="eastAsia"/>
        </w:rPr>
        <w:t>s</w:t>
      </w:r>
      <w:r>
        <w:rPr>
          <w:rFonts w:ascii="Times New Roman" w:hAnsi="Times New Roman" w:cs="Times New Roman"/>
        </w:rPr>
        <w:t xml:space="preserve"> that bees existed 200 million ago may relied on non-flowering plants to survive when flowering plants didn’t appear. It is possible that after flowering plants appearing, bees switched to these plants and established the mutually dependent biological relationship with them. </w:t>
      </w:r>
      <w:proofErr w:type="gramStart"/>
      <w:r>
        <w:rPr>
          <w:rFonts w:ascii="Times New Roman" w:hAnsi="Times New Roman" w:cs="Times New Roman"/>
        </w:rPr>
        <w:t>That is to say, even</w:t>
      </w:r>
      <w:proofErr w:type="gramEnd"/>
      <w:r>
        <w:rPr>
          <w:rFonts w:ascii="Times New Roman" w:hAnsi="Times New Roman" w:cs="Times New Roman"/>
        </w:rPr>
        <w:t xml:space="preserve"> there were no flowering plants exist 200 million ago, bees can still survive by feeding on non-flowering plants. </w:t>
      </w:r>
    </w:p>
    <w:p w:rsidR="00881CCB" w:rsidRDefault="00881CCB" w:rsidP="00881CCB">
      <w:pPr>
        <w:rPr>
          <w:rFonts w:ascii="Times New Roman" w:hAnsi="Times New Roman" w:cs="Times New Roman"/>
        </w:rPr>
      </w:pPr>
    </w:p>
    <w:p w:rsidR="00881CCB" w:rsidRPr="00BB0343" w:rsidRDefault="00881CCB" w:rsidP="00881CCB">
      <w:pP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 xml:space="preserve">s to the final reasons mentioned in the reading that the fossilized structures lack some details of </w:t>
      </w:r>
      <w:proofErr w:type="gramStart"/>
      <w:r>
        <w:rPr>
          <w:rFonts w:ascii="Times New Roman" w:hAnsi="Times New Roman" w:cs="Times New Roman"/>
        </w:rPr>
        <w:t>bees</w:t>
      </w:r>
      <w:proofErr w:type="gramEnd"/>
      <w:r>
        <w:rPr>
          <w:rFonts w:ascii="Times New Roman" w:hAnsi="Times New Roman" w:cs="Times New Roman"/>
        </w:rPr>
        <w:t xml:space="preserve"> nests, the professor suggests that the chemical materials found in chambers</w:t>
      </w:r>
      <w:r>
        <w:rPr>
          <w:rFonts w:ascii="Times New Roman" w:hAnsi="Times New Roman" w:cs="Times New Roman"/>
        </w:rPr>
        <w:t xml:space="preserve"> </w:t>
      </w:r>
      <w:r>
        <w:rPr>
          <w:rFonts w:ascii="Times New Roman" w:hAnsi="Times New Roman" w:cs="Times New Roman"/>
        </w:rPr>
        <w:t>could prove the structures were made by bees, instead of other insects. Since modern bees use a special waterproofing substance to prevent their nests from water. Since the fossilized chambers</w:t>
      </w:r>
      <w:r>
        <w:rPr>
          <w:rFonts w:ascii="Times New Roman" w:hAnsi="Times New Roman" w:cs="Times New Roman"/>
        </w:rPr>
        <w:t xml:space="preserve"> </w:t>
      </w:r>
      <w:r>
        <w:rPr>
          <w:rFonts w:ascii="Times New Roman" w:hAnsi="Times New Roman" w:cs="Times New Roman"/>
        </w:rPr>
        <w:t>show the same water-proofing materials, even these structures lack of some details, the same chemical materials support that</w:t>
      </w:r>
      <w:r>
        <w:rPr>
          <w:rFonts w:ascii="Times New Roman" w:hAnsi="Times New Roman" w:cs="Times New Roman"/>
        </w:rPr>
        <w:t xml:space="preserve"> </w:t>
      </w:r>
      <w:r>
        <w:rPr>
          <w:rFonts w:ascii="Times New Roman" w:hAnsi="Times New Roman" w:cs="Times New Roman"/>
        </w:rPr>
        <w:t xml:space="preserve">they were created by bees. </w:t>
      </w:r>
    </w:p>
    <w:p w:rsidR="0020157B" w:rsidRPr="00881CCB" w:rsidRDefault="00881CCB">
      <w:bookmarkStart w:id="0" w:name="_GoBack"/>
      <w:bookmarkEnd w:id="0"/>
    </w:p>
    <w:sectPr w:rsidR="0020157B" w:rsidRPr="00881CCB">
      <w:pgSz w:w="11906" w:h="16838"/>
      <w:pgMar w:top="1440" w:right="1800" w:bottom="1440" w:left="1800" w:header="720" w:footer="720" w:gutter="0"/>
      <w:cols w:space="72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Y3BFKmxsbmliYmhko6SsGpxcWZ+XkgBYa1AEjVwqgsAAAA"/>
  </w:docVars>
  <w:rsids>
    <w:rsidRoot w:val="00881CCB"/>
    <w:rsid w:val="004D4D45"/>
    <w:rsid w:val="00694512"/>
    <w:rsid w:val="008234E6"/>
    <w:rsid w:val="00881CCB"/>
    <w:rsid w:val="00904A8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A3D658-D736-427C-8F04-2E6D6AD7A3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81CCB"/>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20</Words>
  <Characters>1256</Characters>
  <Application>Microsoft Office Word</Application>
  <DocSecurity>0</DocSecurity>
  <Lines>10</Lines>
  <Paragraphs>2</Paragraphs>
  <ScaleCrop>false</ScaleCrop>
  <Company/>
  <LinksUpToDate>false</LinksUpToDate>
  <CharactersWithSpaces>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 SY</dc:creator>
  <cp:keywords/>
  <dc:description/>
  <cp:lastModifiedBy>L SY</cp:lastModifiedBy>
  <cp:revision>1</cp:revision>
  <dcterms:created xsi:type="dcterms:W3CDTF">2018-10-11T06:01:00Z</dcterms:created>
  <dcterms:modified xsi:type="dcterms:W3CDTF">2018-10-11T06:02:00Z</dcterms:modified>
</cp:coreProperties>
</file>